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7,</w:t>
      </w:r>
      <w:r>
        <w:t xml:space="preserve"> </w:t>
      </w:r>
      <w:r>
        <w:t xml:space="preserve">2017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b058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</dc:creator>
  <dcterms:created xsi:type="dcterms:W3CDTF">2017-10-07T12:05:53Z</dcterms:created>
  <dcterms:modified xsi:type="dcterms:W3CDTF">2017-10-07T12:05:53Z</dcterms:modified>
</cp:coreProperties>
</file>